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0B2E5" w14:textId="77777777" w:rsidR="00617DF0" w:rsidRPr="00625554" w:rsidRDefault="00407D0B" w:rsidP="00407D0B">
      <w:pPr>
        <w:jc w:val="center"/>
        <w:rPr>
          <w:rFonts w:ascii="Arial" w:hAnsi="Arial" w:cs="Arial"/>
          <w:b/>
          <w:sz w:val="36"/>
          <w:szCs w:val="36"/>
        </w:rPr>
      </w:pPr>
      <w:r w:rsidRPr="00625554">
        <w:rPr>
          <w:rFonts w:ascii="Arial" w:hAnsi="Arial" w:cs="Arial"/>
          <w:b/>
          <w:sz w:val="36"/>
          <w:szCs w:val="36"/>
        </w:rPr>
        <w:t>DISSERTATION SUPERVISION LOGBOOK</w:t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35"/>
        <w:gridCol w:w="8505"/>
      </w:tblGrid>
      <w:tr w:rsidR="00CC47A0" w:rsidRPr="00383733" w14:paraId="3324C87E" w14:textId="77777777" w:rsidTr="00CC4644">
        <w:trPr>
          <w:trHeight w:val="678"/>
        </w:trPr>
        <w:tc>
          <w:tcPr>
            <w:tcW w:w="2235" w:type="dxa"/>
            <w:vAlign w:val="center"/>
          </w:tcPr>
          <w:p w14:paraId="667BC717" w14:textId="77777777" w:rsidR="00CC47A0" w:rsidRPr="00B37CDD" w:rsidRDefault="00CC47A0" w:rsidP="00CC47A0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Institute</w:t>
            </w:r>
          </w:p>
        </w:tc>
        <w:tc>
          <w:tcPr>
            <w:tcW w:w="8505" w:type="dxa"/>
          </w:tcPr>
          <w:p w14:paraId="3591BDA2" w14:textId="53536F08" w:rsidR="00CC47A0" w:rsidRPr="00B37CDD" w:rsidRDefault="00CC47A0" w:rsidP="00CC47A0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sz w:val="36"/>
              </w:rPr>
              <w:t>Information and Communication Technology</w:t>
            </w:r>
          </w:p>
        </w:tc>
      </w:tr>
      <w:tr w:rsidR="00CC47A0" w:rsidRPr="00383733" w14:paraId="679570D0" w14:textId="77777777" w:rsidTr="00CC4644">
        <w:trPr>
          <w:trHeight w:val="690"/>
        </w:trPr>
        <w:tc>
          <w:tcPr>
            <w:tcW w:w="2235" w:type="dxa"/>
            <w:vAlign w:val="center"/>
          </w:tcPr>
          <w:p w14:paraId="252C5F0B" w14:textId="77777777" w:rsidR="00CC47A0" w:rsidRPr="00B37CDD" w:rsidRDefault="00CC47A0" w:rsidP="00CC47A0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Programme</w:t>
            </w:r>
          </w:p>
        </w:tc>
        <w:tc>
          <w:tcPr>
            <w:tcW w:w="8505" w:type="dxa"/>
          </w:tcPr>
          <w:p w14:paraId="3246F799" w14:textId="42D75FBF" w:rsidR="00CC47A0" w:rsidRPr="00B37CDD" w:rsidRDefault="00CC47A0" w:rsidP="00CC47A0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sz w:val="36"/>
              </w:rPr>
              <w:t>Software Development</w:t>
            </w:r>
          </w:p>
        </w:tc>
      </w:tr>
      <w:tr w:rsidR="00407D0B" w:rsidRPr="00383733" w14:paraId="66BD48E5" w14:textId="77777777" w:rsidTr="00E3318D">
        <w:trPr>
          <w:trHeight w:val="1729"/>
        </w:trPr>
        <w:tc>
          <w:tcPr>
            <w:tcW w:w="2235" w:type="dxa"/>
          </w:tcPr>
          <w:p w14:paraId="6B15B94C" w14:textId="77777777" w:rsidR="00407D0B" w:rsidRPr="00B37CDD" w:rsidRDefault="00407D0B" w:rsidP="00383733">
            <w:pPr>
              <w:spacing w:after="0"/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Dissertation</w:t>
            </w:r>
          </w:p>
          <w:p w14:paraId="3B727B5E" w14:textId="77777777" w:rsidR="00407D0B" w:rsidRPr="00B37CDD" w:rsidRDefault="00407D0B" w:rsidP="00383733">
            <w:pPr>
              <w:spacing w:after="0"/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Title</w:t>
            </w:r>
          </w:p>
        </w:tc>
        <w:tc>
          <w:tcPr>
            <w:tcW w:w="8505" w:type="dxa"/>
            <w:vAlign w:val="center"/>
          </w:tcPr>
          <w:p w14:paraId="31F38836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CC47A0" w:rsidRPr="00383733" w14:paraId="24512613" w14:textId="77777777" w:rsidTr="00F740D4">
        <w:trPr>
          <w:trHeight w:val="20"/>
        </w:trPr>
        <w:tc>
          <w:tcPr>
            <w:tcW w:w="2235" w:type="dxa"/>
            <w:vAlign w:val="center"/>
          </w:tcPr>
          <w:p w14:paraId="06A26BC3" w14:textId="77777777" w:rsidR="00CC47A0" w:rsidRPr="00B37CDD" w:rsidRDefault="00CC47A0" w:rsidP="00CC47A0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Supervisor</w:t>
            </w:r>
          </w:p>
        </w:tc>
        <w:tc>
          <w:tcPr>
            <w:tcW w:w="8505" w:type="dxa"/>
          </w:tcPr>
          <w:p w14:paraId="200CC0E7" w14:textId="58DDE21B" w:rsidR="00CC47A0" w:rsidRPr="00B37CDD" w:rsidRDefault="00CC47A0" w:rsidP="00CC47A0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sz w:val="36"/>
              </w:rPr>
              <w:t>Mr Frankie Inguanez</w:t>
            </w:r>
          </w:p>
        </w:tc>
      </w:tr>
      <w:tr w:rsidR="00CC47A0" w:rsidRPr="00383733" w14:paraId="01DEF28A" w14:textId="77777777" w:rsidTr="00F740D4">
        <w:trPr>
          <w:trHeight w:val="20"/>
        </w:trPr>
        <w:tc>
          <w:tcPr>
            <w:tcW w:w="2235" w:type="dxa"/>
            <w:vAlign w:val="center"/>
          </w:tcPr>
          <w:p w14:paraId="582E7DAB" w14:textId="77777777" w:rsidR="00CC47A0" w:rsidRPr="00B37CDD" w:rsidRDefault="00CC47A0" w:rsidP="00CC47A0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Student</w:t>
            </w:r>
          </w:p>
        </w:tc>
        <w:tc>
          <w:tcPr>
            <w:tcW w:w="8505" w:type="dxa"/>
          </w:tcPr>
          <w:p w14:paraId="0A97F000" w14:textId="53381DD8" w:rsidR="00CC47A0" w:rsidRPr="00B37CDD" w:rsidRDefault="00CC47A0" w:rsidP="00CC47A0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sz w:val="36"/>
              </w:rPr>
              <w:t>Mr Massimo Darmanin</w:t>
            </w:r>
          </w:p>
        </w:tc>
      </w:tr>
      <w:tr w:rsidR="00CC47A0" w:rsidRPr="00383733" w14:paraId="4DB80CBE" w14:textId="77777777" w:rsidTr="00F740D4">
        <w:trPr>
          <w:trHeight w:val="616"/>
        </w:trPr>
        <w:tc>
          <w:tcPr>
            <w:tcW w:w="2235" w:type="dxa"/>
            <w:vAlign w:val="center"/>
          </w:tcPr>
          <w:p w14:paraId="610B56FF" w14:textId="77777777" w:rsidR="00CC47A0" w:rsidRPr="00B37CDD" w:rsidRDefault="00CC47A0" w:rsidP="00CC47A0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Student ID No</w:t>
            </w:r>
          </w:p>
        </w:tc>
        <w:tc>
          <w:tcPr>
            <w:tcW w:w="8505" w:type="dxa"/>
          </w:tcPr>
          <w:p w14:paraId="0B155DB1" w14:textId="2ADDC0DC" w:rsidR="00CC47A0" w:rsidRPr="00B37CDD" w:rsidRDefault="00CC47A0" w:rsidP="00CC47A0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sz w:val="36"/>
              </w:rPr>
              <w:t>0277596M</w:t>
            </w:r>
          </w:p>
        </w:tc>
      </w:tr>
    </w:tbl>
    <w:p w14:paraId="28CDACC4" w14:textId="48CC34CC" w:rsidR="0041651B" w:rsidRDefault="00CC47A0" w:rsidP="00407D0B">
      <w:pPr>
        <w:jc w:val="center"/>
        <w:rPr>
          <w:b/>
          <w:sz w:val="44"/>
          <w:szCs w:val="16"/>
        </w:rPr>
      </w:pPr>
      <w:r>
        <w:rPr>
          <w:b/>
          <w:noProof/>
          <w:sz w:val="44"/>
          <w:szCs w:val="1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AE40D43" wp14:editId="36E9F797">
                <wp:simplePos x="0" y="0"/>
                <wp:positionH relativeFrom="column">
                  <wp:posOffset>742950</wp:posOffset>
                </wp:positionH>
                <wp:positionV relativeFrom="paragraph">
                  <wp:posOffset>361950</wp:posOffset>
                </wp:positionV>
                <wp:extent cx="5314950" cy="2238375"/>
                <wp:effectExtent l="9525" t="12700" r="9525" b="63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4950" cy="2238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CDACC1" w14:textId="77777777" w:rsidR="0041651B" w:rsidRPr="0041651B" w:rsidRDefault="0041651B">
                            <w:pP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Note</w:t>
                            </w:r>
                          </w:p>
                          <w:p w14:paraId="15694F5E" w14:textId="77777777" w:rsidR="0041651B" w:rsidRPr="0041651B" w:rsidRDefault="0041651B" w:rsidP="00407D0B">
                            <w:pPr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It is the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student’s responsibility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to ensure that this logbook is corr</w:t>
                            </w:r>
                            <w:r w:rsidR="00B42A42">
                              <w:rPr>
                                <w:rFonts w:ascii="Arial" w:hAnsi="Arial" w:cs="Arial"/>
                              </w:rPr>
                              <w:t>ectly documented and maintained, and that Supervisor recommendations and signatures are acquired after each and every meeting.</w:t>
                            </w:r>
                          </w:p>
                          <w:p w14:paraId="0416882B" w14:textId="77777777" w:rsidR="0041651B" w:rsidRPr="0041651B" w:rsidRDefault="0041651B" w:rsidP="00407D0B">
                            <w:pPr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</w:rPr>
                              <w:t>This logbook is to be submitted together with the dissertation.</w:t>
                            </w:r>
                          </w:p>
                          <w:p w14:paraId="6F7283E1" w14:textId="77777777" w:rsidR="0041651B" w:rsidRPr="0041651B" w:rsidRDefault="0041651B" w:rsidP="00407D0B">
                            <w:pPr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The institute reserves the right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to not accept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the student’s dissertation for evaluation if this logbook is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not filled in correctly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and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duly signed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by the student and supervisor as indicat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AE40D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8.5pt;margin-top:28.5pt;width:418.5pt;height:176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">
                <v:textbox>
                  <w:txbxContent>
                    <w:p w14:paraId="48CDACC1" w14:textId="77777777" w:rsidR="0041651B" w:rsidRPr="0041651B" w:rsidRDefault="0041651B">
                      <w:pPr>
                        <w:rPr>
                          <w:rFonts w:ascii="Arial" w:hAnsi="Arial" w:cs="Arial"/>
                          <w:b/>
                          <w:u w:val="single"/>
                        </w:rPr>
                      </w:pP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Note</w:t>
                      </w:r>
                    </w:p>
                    <w:p w14:paraId="15694F5E" w14:textId="77777777" w:rsidR="0041651B" w:rsidRPr="0041651B" w:rsidRDefault="0041651B" w:rsidP="00407D0B">
                      <w:pPr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</w:rPr>
                      </w:pPr>
                      <w:r w:rsidRPr="0041651B">
                        <w:rPr>
                          <w:rFonts w:ascii="Arial" w:hAnsi="Arial" w:cs="Arial"/>
                        </w:rPr>
                        <w:t xml:space="preserve">It is the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student’s responsibility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to ensure that this logbook is corr</w:t>
                      </w:r>
                      <w:r w:rsidR="00B42A42">
                        <w:rPr>
                          <w:rFonts w:ascii="Arial" w:hAnsi="Arial" w:cs="Arial"/>
                        </w:rPr>
                        <w:t>ectly documented and maintained, and that Supervisor recommendations and signatures are acquired after each and every meeting.</w:t>
                      </w:r>
                    </w:p>
                    <w:p w14:paraId="0416882B" w14:textId="77777777" w:rsidR="0041651B" w:rsidRPr="0041651B" w:rsidRDefault="0041651B" w:rsidP="00407D0B">
                      <w:pPr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</w:rPr>
                      </w:pPr>
                      <w:r w:rsidRPr="0041651B">
                        <w:rPr>
                          <w:rFonts w:ascii="Arial" w:hAnsi="Arial" w:cs="Arial"/>
                        </w:rPr>
                        <w:t>This logbook is to be submitted together with the dissertation.</w:t>
                      </w:r>
                    </w:p>
                    <w:p w14:paraId="6F7283E1" w14:textId="77777777" w:rsidR="0041651B" w:rsidRPr="0041651B" w:rsidRDefault="0041651B" w:rsidP="00407D0B">
                      <w:pPr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</w:rPr>
                      </w:pPr>
                      <w:r w:rsidRPr="0041651B">
                        <w:rPr>
                          <w:rFonts w:ascii="Arial" w:hAnsi="Arial" w:cs="Arial"/>
                        </w:rPr>
                        <w:t xml:space="preserve">The institute reserves the right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to not accept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the student’s dissertation for evaluation if this logbook is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not filled in correctly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and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duly signed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by the student and supervisor as indicated.</w:t>
                      </w:r>
                    </w:p>
                  </w:txbxContent>
                </v:textbox>
              </v:shape>
            </w:pict>
          </mc:Fallback>
        </mc:AlternateContent>
      </w:r>
    </w:p>
    <w:p w14:paraId="7569A993" w14:textId="77777777" w:rsidR="0041651B" w:rsidRPr="0041651B" w:rsidRDefault="0041651B" w:rsidP="0041651B">
      <w:pPr>
        <w:rPr>
          <w:sz w:val="44"/>
          <w:szCs w:val="16"/>
        </w:rPr>
      </w:pPr>
    </w:p>
    <w:p w14:paraId="719B6C74" w14:textId="77777777" w:rsidR="0041651B" w:rsidRPr="0041651B" w:rsidRDefault="0041651B" w:rsidP="0041651B">
      <w:pPr>
        <w:rPr>
          <w:sz w:val="44"/>
          <w:szCs w:val="16"/>
        </w:rPr>
      </w:pPr>
    </w:p>
    <w:p w14:paraId="729C8850" w14:textId="77777777" w:rsidR="0041651B" w:rsidRDefault="0041651B" w:rsidP="0041651B">
      <w:pPr>
        <w:rPr>
          <w:sz w:val="44"/>
          <w:szCs w:val="16"/>
        </w:rPr>
      </w:pPr>
    </w:p>
    <w:p w14:paraId="7A264DBC" w14:textId="77777777" w:rsidR="00407D0B" w:rsidRDefault="00407D0B" w:rsidP="0041651B">
      <w:pPr>
        <w:jc w:val="right"/>
        <w:rPr>
          <w:sz w:val="44"/>
          <w:szCs w:val="16"/>
        </w:rPr>
      </w:pPr>
    </w:p>
    <w:p w14:paraId="2A811C0F" w14:textId="77777777" w:rsidR="0041651B" w:rsidRPr="00E3318D" w:rsidRDefault="00E3318D" w:rsidP="0041651B">
      <w:pPr>
        <w:jc w:val="right"/>
        <w:rPr>
          <w:sz w:val="2"/>
          <w:szCs w:val="2"/>
        </w:rPr>
      </w:pPr>
      <w:r>
        <w:rPr>
          <w:sz w:val="24"/>
          <w:szCs w:val="16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41651B" w:rsidRPr="00383733" w14:paraId="4735E771" w14:textId="77777777" w:rsidTr="0071198B">
        <w:trPr>
          <w:trHeight w:val="406"/>
        </w:trPr>
        <w:tc>
          <w:tcPr>
            <w:tcW w:w="5211" w:type="dxa"/>
            <w:vAlign w:val="center"/>
          </w:tcPr>
          <w:p w14:paraId="361E418B" w14:textId="528DA624" w:rsidR="0041651B" w:rsidRPr="00383733" w:rsidRDefault="00374BE3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Number : </w:t>
            </w:r>
            <w:r w:rsidR="00CC47A0">
              <w:rPr>
                <w:rFonts w:ascii="Arial" w:hAnsi="Arial" w:cs="Arial"/>
                <w:b/>
                <w:szCs w:val="16"/>
              </w:rPr>
              <w:t>01</w:t>
            </w:r>
          </w:p>
        </w:tc>
        <w:tc>
          <w:tcPr>
            <w:tcW w:w="5529" w:type="dxa"/>
            <w:vAlign w:val="center"/>
          </w:tcPr>
          <w:p w14:paraId="41C54005" w14:textId="5E4F6C9C" w:rsidR="00374BE3" w:rsidRPr="00383733" w:rsidRDefault="00374BE3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meeting : </w:t>
            </w:r>
            <w:r w:rsidR="00CC47A0">
              <w:rPr>
                <w:rFonts w:ascii="Arial" w:hAnsi="Arial" w:cs="Arial"/>
                <w:b/>
                <w:szCs w:val="16"/>
              </w:rPr>
              <w:t>08/10/2021</w:t>
            </w:r>
          </w:p>
        </w:tc>
      </w:tr>
      <w:tr w:rsidR="0041651B" w:rsidRPr="00383733" w14:paraId="757696F7" w14:textId="77777777" w:rsidTr="00CC47A0">
        <w:trPr>
          <w:trHeight w:val="510"/>
        </w:trPr>
        <w:tc>
          <w:tcPr>
            <w:tcW w:w="10740" w:type="dxa"/>
            <w:gridSpan w:val="2"/>
          </w:tcPr>
          <w:p w14:paraId="79FCBBE7" w14:textId="77777777" w:rsidR="0041651B" w:rsidRPr="00383733" w:rsidRDefault="0041651B" w:rsidP="00383733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6FC195A9" w14:textId="77777777" w:rsidR="0041651B" w:rsidRDefault="0041651B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 w:rsidR="00B42A42">
              <w:rPr>
                <w:rFonts w:ascii="Arial" w:hAnsi="Arial" w:cs="Arial"/>
                <w:b/>
                <w:szCs w:val="16"/>
              </w:rPr>
              <w:t xml:space="preserve"> (</w:t>
            </w:r>
            <w:r w:rsidR="00B42A42"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 w:rsidR="00B42A42">
              <w:rPr>
                <w:rFonts w:ascii="Arial" w:hAnsi="Arial" w:cs="Arial"/>
                <w:b/>
                <w:szCs w:val="16"/>
              </w:rPr>
              <w:t>)</w:t>
            </w:r>
          </w:p>
          <w:p w14:paraId="1E41CBA1" w14:textId="5D2DAEE9" w:rsidR="00B42A42" w:rsidRDefault="00B42A42" w:rsidP="00CC47A0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  <w:p w14:paraId="3C9C0F2A" w14:textId="305BE3C7" w:rsidR="00CC47A0" w:rsidRDefault="00CC47A0" w:rsidP="00CC47A0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TODO</w:t>
            </w:r>
          </w:p>
          <w:p w14:paraId="6F2EE791" w14:textId="28068C51" w:rsidR="00CC47A0" w:rsidRPr="00383733" w:rsidRDefault="00CC47A0" w:rsidP="00CC47A0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41651B" w:rsidRPr="00383733" w14:paraId="51D1C49C" w14:textId="77777777" w:rsidTr="00CC47A0">
        <w:trPr>
          <w:trHeight w:val="510"/>
        </w:trPr>
        <w:tc>
          <w:tcPr>
            <w:tcW w:w="10740" w:type="dxa"/>
            <w:gridSpan w:val="2"/>
          </w:tcPr>
          <w:p w14:paraId="618A7425" w14:textId="77777777" w:rsidR="0041651B" w:rsidRPr="00383733" w:rsidRDefault="0041651B" w:rsidP="00383733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1796975F" w14:textId="77777777" w:rsidR="00B42A42" w:rsidRDefault="00B42A42" w:rsidP="00B42A4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="0041651B"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0739C885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841242A" w14:textId="77777777" w:rsidR="00CC47A0" w:rsidRDefault="00CC47A0" w:rsidP="00CC47A0">
            <w:pPr>
              <w:rPr>
                <w:rFonts w:ascii="Segoe UI" w:eastAsia="Times New Roman" w:hAnsi="Segoe UI" w:cs="Segoe UI"/>
                <w:sz w:val="21"/>
                <w:szCs w:val="21"/>
                <w:lang w:val="en-GB" w:eastAsia="en-GB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1 - Revise the code and work, will check to debug the visualisation</w:t>
            </w:r>
          </w:p>
          <w:p w14:paraId="461504A6" w14:textId="77777777" w:rsidR="00CC47A0" w:rsidRDefault="00CC47A0" w:rsidP="00CC47A0">
            <w:pPr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2 - Obtain data for months of March, April, May for years of 20117-2021</w:t>
            </w:r>
          </w:p>
          <w:p w14:paraId="2F602049" w14:textId="77777777" w:rsidR="00CC47A0" w:rsidRDefault="00CC47A0" w:rsidP="00CC47A0">
            <w:pPr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3 - Create a git repository and share with me (mcast email)</w:t>
            </w:r>
          </w:p>
          <w:p w14:paraId="2BED8345" w14:textId="77777777" w:rsidR="0041651B" w:rsidRPr="00B42A42" w:rsidRDefault="0041651B" w:rsidP="00CC47A0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</w:tc>
      </w:tr>
    </w:tbl>
    <w:p w14:paraId="777066A4" w14:textId="77777777" w:rsidR="00484511" w:rsidRPr="00484511" w:rsidRDefault="00484511" w:rsidP="00484511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625554" w14:paraId="6FC350CA" w14:textId="77777777" w:rsidTr="0071198B">
        <w:tc>
          <w:tcPr>
            <w:tcW w:w="4077" w:type="dxa"/>
            <w:shd w:val="clear" w:color="auto" w:fill="auto"/>
          </w:tcPr>
          <w:p w14:paraId="2E1E96D8" w14:textId="77777777" w:rsidR="00625554" w:rsidRDefault="00625554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668D9A48" w14:textId="77777777" w:rsidR="00625554" w:rsidRDefault="00625554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6164B6BD" w14:textId="77777777" w:rsidR="00625554" w:rsidRDefault="00625554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625554" w14:paraId="0B111FFA" w14:textId="77777777" w:rsidTr="0071198B">
        <w:tc>
          <w:tcPr>
            <w:tcW w:w="4077" w:type="dxa"/>
            <w:shd w:val="clear" w:color="auto" w:fill="auto"/>
          </w:tcPr>
          <w:p w14:paraId="32FF574F" w14:textId="3B8B88A3" w:rsidR="00625554" w:rsidRDefault="00CC47A0">
            <w:r>
              <w:t>15/10/2021</w:t>
            </w:r>
          </w:p>
        </w:tc>
        <w:tc>
          <w:tcPr>
            <w:tcW w:w="3686" w:type="dxa"/>
            <w:shd w:val="clear" w:color="auto" w:fill="auto"/>
          </w:tcPr>
          <w:p w14:paraId="08C54A58" w14:textId="77777777" w:rsidR="00625554" w:rsidRDefault="00625554"/>
        </w:tc>
        <w:tc>
          <w:tcPr>
            <w:tcW w:w="2977" w:type="dxa"/>
            <w:shd w:val="clear" w:color="auto" w:fill="auto"/>
          </w:tcPr>
          <w:p w14:paraId="13C1C0E0" w14:textId="77777777" w:rsidR="00625554" w:rsidRDefault="00625554"/>
        </w:tc>
      </w:tr>
    </w:tbl>
    <w:p w14:paraId="2B04820E" w14:textId="317B10A2" w:rsidR="00625554" w:rsidRDefault="00625554"/>
    <w:p w14:paraId="1FCBB933" w14:textId="77777777" w:rsidR="00CC47A0" w:rsidRDefault="00CC47A0">
      <w: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CC47A0" w:rsidRPr="00383733" w14:paraId="1FFE80C6" w14:textId="77777777" w:rsidTr="00847169">
        <w:trPr>
          <w:trHeight w:val="406"/>
        </w:trPr>
        <w:tc>
          <w:tcPr>
            <w:tcW w:w="5211" w:type="dxa"/>
            <w:vAlign w:val="center"/>
          </w:tcPr>
          <w:p w14:paraId="1E7A6BFC" w14:textId="28109909" w:rsidR="00CC47A0" w:rsidRPr="00383733" w:rsidRDefault="00CC47A0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>Meeting Number : 02</w:t>
            </w:r>
          </w:p>
        </w:tc>
        <w:tc>
          <w:tcPr>
            <w:tcW w:w="5529" w:type="dxa"/>
            <w:vAlign w:val="center"/>
          </w:tcPr>
          <w:p w14:paraId="598D623C" w14:textId="2598106A" w:rsidR="00CC47A0" w:rsidRPr="00383733" w:rsidRDefault="00CC47A0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Date of meeting : 15/10/2021</w:t>
            </w:r>
          </w:p>
        </w:tc>
      </w:tr>
      <w:tr w:rsidR="00CC47A0" w:rsidRPr="00383733" w14:paraId="2791A5C6" w14:textId="77777777" w:rsidTr="00847169">
        <w:trPr>
          <w:trHeight w:val="510"/>
        </w:trPr>
        <w:tc>
          <w:tcPr>
            <w:tcW w:w="10740" w:type="dxa"/>
            <w:gridSpan w:val="2"/>
          </w:tcPr>
          <w:p w14:paraId="019EF1C4" w14:textId="77777777" w:rsidR="00CC47A0" w:rsidRPr="00383733" w:rsidRDefault="00CC47A0" w:rsidP="00847169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49ADAAC5" w14:textId="77777777" w:rsidR="00CC47A0" w:rsidRDefault="00CC47A0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6DD2A497" w14:textId="77777777" w:rsidR="00CC47A0" w:rsidRDefault="00CC47A0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  <w:p w14:paraId="1AC8606A" w14:textId="77777777" w:rsidR="00CC47A0" w:rsidRDefault="00CC47A0" w:rsidP="00CC47A0">
            <w:pPr>
              <w:pStyle w:val="ListParagraph"/>
              <w:numPr>
                <w:ilvl w:val="0"/>
                <w:numId w:val="13"/>
              </w:numPr>
              <w:rPr>
                <w:b/>
                <w:sz w:val="24"/>
                <w:lang w:val="en-GB" w:eastAsia="en-GB"/>
              </w:rPr>
            </w:pPr>
            <w:r>
              <w:rPr>
                <w:b/>
                <w:sz w:val="24"/>
              </w:rPr>
              <w:t>Repository</w:t>
            </w:r>
          </w:p>
          <w:p w14:paraId="0DE9F4DC" w14:textId="77777777" w:rsidR="00CC47A0" w:rsidRDefault="00CC47A0" w:rsidP="00CC47A0">
            <w:pPr>
              <w:pStyle w:val="ListParagraph"/>
              <w:numPr>
                <w:ilvl w:val="0"/>
                <w:numId w:val="13"/>
              </w:numPr>
              <w:rPr>
                <w:b/>
                <w:sz w:val="24"/>
              </w:rPr>
            </w:pPr>
            <w:r>
              <w:rPr>
                <w:b/>
                <w:sz w:val="24"/>
              </w:rPr>
              <w:t>Official Documents</w:t>
            </w:r>
          </w:p>
          <w:p w14:paraId="267D14BF" w14:textId="4A111F48" w:rsidR="00CC47A0" w:rsidRPr="00CC47A0" w:rsidRDefault="00CC47A0" w:rsidP="00CC47A0">
            <w:pPr>
              <w:pStyle w:val="ListParagraph"/>
              <w:numPr>
                <w:ilvl w:val="0"/>
                <w:numId w:val="13"/>
              </w:numPr>
              <w:rPr>
                <w:b/>
                <w:sz w:val="24"/>
              </w:rPr>
            </w:pPr>
            <w:r w:rsidRPr="00CC47A0">
              <w:rPr>
                <w:b/>
                <w:sz w:val="24"/>
              </w:rPr>
              <w:t>Dataset</w:t>
            </w:r>
          </w:p>
        </w:tc>
      </w:tr>
      <w:tr w:rsidR="00CC47A0" w:rsidRPr="00383733" w14:paraId="58A5CDDA" w14:textId="77777777" w:rsidTr="00847169">
        <w:trPr>
          <w:trHeight w:val="510"/>
        </w:trPr>
        <w:tc>
          <w:tcPr>
            <w:tcW w:w="10740" w:type="dxa"/>
            <w:gridSpan w:val="2"/>
          </w:tcPr>
          <w:p w14:paraId="19917439" w14:textId="77777777" w:rsidR="00CC47A0" w:rsidRPr="00383733" w:rsidRDefault="00CC47A0" w:rsidP="00847169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7C2479A2" w14:textId="77777777" w:rsidR="00CC47A0" w:rsidRDefault="00CC47A0" w:rsidP="00847169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1E5B2E45" w14:textId="63635E62" w:rsidR="00CC47A0" w:rsidRDefault="00CC47A0" w:rsidP="00847169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C684528" w14:textId="77777777" w:rsidR="00CC47A0" w:rsidRDefault="00CC47A0" w:rsidP="00CC47A0">
            <w:pPr>
              <w:pStyle w:val="ListParagraph"/>
              <w:numPr>
                <w:ilvl w:val="0"/>
                <w:numId w:val="14"/>
              </w:numPr>
              <w:spacing w:before="100" w:beforeAutospacing="1" w:after="100" w:afterAutospacing="1"/>
              <w:rPr>
                <w:bCs/>
                <w:sz w:val="24"/>
                <w:lang w:val="en-GB" w:eastAsia="en-GB"/>
              </w:rPr>
            </w:pPr>
            <w:r>
              <w:rPr>
                <w:bCs/>
                <w:sz w:val="24"/>
              </w:rPr>
              <w:t>Thanks for repository</w:t>
            </w:r>
          </w:p>
          <w:p w14:paraId="7731EF83" w14:textId="77777777" w:rsidR="00CC47A0" w:rsidRDefault="00CC47A0" w:rsidP="00CC47A0">
            <w:pPr>
              <w:pStyle w:val="ListParagraph"/>
              <w:numPr>
                <w:ilvl w:val="0"/>
                <w:numId w:val="14"/>
              </w:numPr>
              <w:spacing w:before="100" w:beforeAutospacing="1" w:after="100" w:afterAutospacing="1"/>
              <w:rPr>
                <w:bCs/>
                <w:sz w:val="24"/>
              </w:rPr>
            </w:pPr>
            <w:r>
              <w:rPr>
                <w:bCs/>
                <w:sz w:val="24"/>
              </w:rPr>
              <w:t>Check official documents</w:t>
            </w:r>
          </w:p>
          <w:p w14:paraId="51BE68A7" w14:textId="77777777" w:rsidR="00CC47A0" w:rsidRDefault="00CC47A0" w:rsidP="00CC47A0">
            <w:pPr>
              <w:pStyle w:val="ListParagraph"/>
              <w:numPr>
                <w:ilvl w:val="0"/>
                <w:numId w:val="14"/>
              </w:numPr>
              <w:spacing w:before="100" w:beforeAutospacing="1" w:after="100" w:afterAutospacing="1"/>
              <w:rPr>
                <w:bCs/>
                <w:sz w:val="24"/>
              </w:rPr>
            </w:pPr>
            <w:r>
              <w:rPr>
                <w:bCs/>
                <w:sz w:val="24"/>
              </w:rPr>
              <w:t>Well done on dataset gathering. Complete to have also for 2017 (2017-2021). Start identifying which products have Malta without clouds.</w:t>
            </w:r>
          </w:p>
          <w:p w14:paraId="10C1B672" w14:textId="77777777" w:rsidR="00CC47A0" w:rsidRDefault="00CC47A0" w:rsidP="00CC47A0">
            <w:pPr>
              <w:pStyle w:val="ListParagraph"/>
              <w:numPr>
                <w:ilvl w:val="0"/>
                <w:numId w:val="14"/>
              </w:numPr>
              <w:spacing w:before="100" w:beforeAutospacing="1" w:after="100" w:afterAutospacing="1"/>
              <w:rPr>
                <w:bCs/>
                <w:sz w:val="24"/>
              </w:rPr>
            </w:pPr>
            <w:r>
              <w:rPr>
                <w:bCs/>
                <w:sz w:val="24"/>
              </w:rPr>
              <w:t>Python environment and setup ready</w:t>
            </w:r>
          </w:p>
          <w:p w14:paraId="7280FCD7" w14:textId="77777777" w:rsidR="00CC47A0" w:rsidRDefault="00CC47A0" w:rsidP="00CC47A0">
            <w:pPr>
              <w:pStyle w:val="ListParagraph"/>
              <w:numPr>
                <w:ilvl w:val="0"/>
                <w:numId w:val="14"/>
              </w:numPr>
              <w:spacing w:before="100" w:beforeAutospacing="1" w:after="100" w:afterAutospacing="1"/>
              <w:rPr>
                <w:bCs/>
                <w:sz w:val="24"/>
              </w:rPr>
            </w:pPr>
            <w:r>
              <w:rPr>
                <w:bCs/>
                <w:sz w:val="24"/>
              </w:rPr>
              <w:t>For next week we shall focus on R code to identify issue and fix. Then start migrating to python.</w:t>
            </w:r>
          </w:p>
          <w:p w14:paraId="14D770D7" w14:textId="77777777" w:rsidR="00CC47A0" w:rsidRDefault="00CC47A0" w:rsidP="00CC47A0">
            <w:pPr>
              <w:pStyle w:val="ListParagraph"/>
              <w:numPr>
                <w:ilvl w:val="0"/>
                <w:numId w:val="14"/>
              </w:numPr>
              <w:spacing w:before="100" w:beforeAutospacing="1" w:after="100" w:afterAutospacing="1"/>
              <w:rPr>
                <w:bCs/>
                <w:sz w:val="24"/>
              </w:rPr>
            </w:pPr>
            <w:r>
              <w:rPr>
                <w:bCs/>
                <w:sz w:val="24"/>
              </w:rPr>
              <w:t>Identify articles over the study period, to find situations when extreme weather (hot or cold) was reported for a specific month. Our research shall investigate whether the same observations can be made, and whether a contribution can be made.</w:t>
            </w:r>
          </w:p>
          <w:p w14:paraId="7628B3DC" w14:textId="23A53B0F" w:rsidR="00CC47A0" w:rsidRPr="00CC47A0" w:rsidRDefault="00CC47A0" w:rsidP="00CC47A0">
            <w:pPr>
              <w:pStyle w:val="ListParagraph"/>
              <w:numPr>
                <w:ilvl w:val="0"/>
                <w:numId w:val="14"/>
              </w:numPr>
              <w:spacing w:before="100" w:beforeAutospacing="1" w:after="100" w:afterAutospacing="1"/>
              <w:rPr>
                <w:bCs/>
                <w:sz w:val="24"/>
              </w:rPr>
            </w:pPr>
            <w:r w:rsidRPr="00CC47A0">
              <w:rPr>
                <w:bCs/>
                <w:sz w:val="24"/>
              </w:rPr>
              <w:t>Research any publication/article that argue that urban areas are hotter than rural. We can consider a study of the land temperature difference between the rural and urban zones in Malta (&amp; Gozo).</w:t>
            </w:r>
          </w:p>
          <w:p w14:paraId="2B0ACEA1" w14:textId="77777777" w:rsidR="00CC47A0" w:rsidRPr="00B42A42" w:rsidRDefault="00CC47A0" w:rsidP="00847169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</w:tc>
      </w:tr>
    </w:tbl>
    <w:p w14:paraId="6BD71C74" w14:textId="77777777" w:rsidR="00CC47A0" w:rsidRPr="00484511" w:rsidRDefault="00CC47A0" w:rsidP="00CC47A0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CC47A0" w14:paraId="4BC4E2DB" w14:textId="77777777" w:rsidTr="00847169">
        <w:tc>
          <w:tcPr>
            <w:tcW w:w="4077" w:type="dxa"/>
            <w:shd w:val="clear" w:color="auto" w:fill="auto"/>
          </w:tcPr>
          <w:p w14:paraId="366B7C70" w14:textId="77777777" w:rsidR="00CC47A0" w:rsidRDefault="00CC47A0" w:rsidP="00847169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5491968C" w14:textId="77777777" w:rsidR="00CC47A0" w:rsidRDefault="00CC47A0" w:rsidP="00847169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70496C19" w14:textId="77777777" w:rsidR="00CC47A0" w:rsidRDefault="00CC47A0" w:rsidP="00847169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CC47A0" w14:paraId="3559E235" w14:textId="77777777" w:rsidTr="00847169">
        <w:tc>
          <w:tcPr>
            <w:tcW w:w="4077" w:type="dxa"/>
            <w:shd w:val="clear" w:color="auto" w:fill="auto"/>
          </w:tcPr>
          <w:p w14:paraId="5B3FDB6D" w14:textId="20272BFE" w:rsidR="00CC47A0" w:rsidRDefault="00CC47A0" w:rsidP="00847169">
            <w:r>
              <w:t>29/10/2021</w:t>
            </w:r>
          </w:p>
        </w:tc>
        <w:tc>
          <w:tcPr>
            <w:tcW w:w="3686" w:type="dxa"/>
            <w:shd w:val="clear" w:color="auto" w:fill="auto"/>
          </w:tcPr>
          <w:p w14:paraId="3BD1C5B5" w14:textId="77777777" w:rsidR="00CC47A0" w:rsidRDefault="00CC47A0" w:rsidP="00847169"/>
        </w:tc>
        <w:tc>
          <w:tcPr>
            <w:tcW w:w="2977" w:type="dxa"/>
            <w:shd w:val="clear" w:color="auto" w:fill="auto"/>
          </w:tcPr>
          <w:p w14:paraId="799A73D0" w14:textId="77777777" w:rsidR="00CC47A0" w:rsidRDefault="00CC47A0" w:rsidP="00847169"/>
        </w:tc>
      </w:tr>
    </w:tbl>
    <w:p w14:paraId="5939EE5E" w14:textId="5447D79B" w:rsidR="00CC47A0" w:rsidRDefault="00CC47A0"/>
    <w:p w14:paraId="45A73EEE" w14:textId="77777777" w:rsidR="00CC47A0" w:rsidRDefault="00CC47A0">
      <w: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CC47A0" w:rsidRPr="00383733" w14:paraId="221B90E0" w14:textId="77777777" w:rsidTr="00847169">
        <w:trPr>
          <w:trHeight w:val="406"/>
        </w:trPr>
        <w:tc>
          <w:tcPr>
            <w:tcW w:w="5211" w:type="dxa"/>
            <w:vAlign w:val="center"/>
          </w:tcPr>
          <w:p w14:paraId="71CFB065" w14:textId="5E7EC060" w:rsidR="00CC47A0" w:rsidRPr="00383733" w:rsidRDefault="00CC47A0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>Meeting Number : 03</w:t>
            </w:r>
          </w:p>
        </w:tc>
        <w:tc>
          <w:tcPr>
            <w:tcW w:w="5529" w:type="dxa"/>
            <w:vAlign w:val="center"/>
          </w:tcPr>
          <w:p w14:paraId="47AF1092" w14:textId="2F0E5D91" w:rsidR="00CC47A0" w:rsidRPr="00383733" w:rsidRDefault="00CC47A0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Date of meeting : 29/10/2021</w:t>
            </w:r>
          </w:p>
        </w:tc>
      </w:tr>
      <w:tr w:rsidR="00CC47A0" w:rsidRPr="00383733" w14:paraId="049484EA" w14:textId="77777777" w:rsidTr="00847169">
        <w:trPr>
          <w:trHeight w:val="510"/>
        </w:trPr>
        <w:tc>
          <w:tcPr>
            <w:tcW w:w="10740" w:type="dxa"/>
            <w:gridSpan w:val="2"/>
          </w:tcPr>
          <w:p w14:paraId="1691A111" w14:textId="77777777" w:rsidR="00CC47A0" w:rsidRPr="00383733" w:rsidRDefault="00CC47A0" w:rsidP="00847169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6BDCCBC9" w14:textId="77777777" w:rsidR="00CC47A0" w:rsidRDefault="00CC47A0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5FEDB295" w14:textId="77777777" w:rsidR="00CC47A0" w:rsidRDefault="00CC47A0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  <w:p w14:paraId="4F77EB50" w14:textId="63A586CF" w:rsidR="008946A9" w:rsidRPr="008946A9" w:rsidRDefault="008946A9" w:rsidP="00847169">
            <w:pPr>
              <w:spacing w:after="0"/>
              <w:rPr>
                <w:rFonts w:ascii="Arial" w:hAnsi="Arial" w:cs="Arial"/>
                <w:bCs/>
                <w:szCs w:val="16"/>
              </w:rPr>
            </w:pPr>
            <w:r w:rsidRPr="008946A9">
              <w:rPr>
                <w:rFonts w:ascii="Arial" w:hAnsi="Arial" w:cs="Arial"/>
                <w:bCs/>
                <w:szCs w:val="16"/>
              </w:rPr>
              <w:t>Progress update</w:t>
            </w:r>
          </w:p>
          <w:p w14:paraId="1082CA38" w14:textId="3CE8F125" w:rsidR="008946A9" w:rsidRPr="00383733" w:rsidRDefault="008946A9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CC47A0" w:rsidRPr="00383733" w14:paraId="1E21A293" w14:textId="77777777" w:rsidTr="00847169">
        <w:trPr>
          <w:trHeight w:val="510"/>
        </w:trPr>
        <w:tc>
          <w:tcPr>
            <w:tcW w:w="10740" w:type="dxa"/>
            <w:gridSpan w:val="2"/>
          </w:tcPr>
          <w:p w14:paraId="50BBABD2" w14:textId="77777777" w:rsidR="00CC47A0" w:rsidRPr="00383733" w:rsidRDefault="00CC47A0" w:rsidP="00847169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4ABB7493" w14:textId="77777777" w:rsidR="00CC47A0" w:rsidRDefault="00CC47A0" w:rsidP="00847169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14740AB7" w14:textId="6031A4B7" w:rsidR="00CC47A0" w:rsidRDefault="00CC47A0" w:rsidP="00847169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B88E16F" w14:textId="376AE70F" w:rsidR="008946A9" w:rsidRDefault="008946A9" w:rsidP="00847169">
            <w:p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Well done on script to index products</w:t>
            </w:r>
          </w:p>
          <w:p w14:paraId="1B2EEDBD" w14:textId="17C49663" w:rsidR="008946A9" w:rsidRDefault="008946A9" w:rsidP="00847169">
            <w:p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Well done on downloading 2017 products yet double check to confirm that they are working properly</w:t>
            </w:r>
          </w:p>
          <w:p w14:paraId="6BCA16A6" w14:textId="0A94FBAF" w:rsidR="008946A9" w:rsidRDefault="008946A9" w:rsidP="00847169">
            <w:p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Download SNAP and QGis</w:t>
            </w:r>
          </w:p>
          <w:p w14:paraId="108820EC" w14:textId="068FC92E" w:rsidR="008946A9" w:rsidRDefault="008946A9" w:rsidP="00847169">
            <w:p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 xml:space="preserve">Follow the tutorial here and visualize LST and Clouds layers in QGIS for Malta. Remember to reproject CRS to 4326 both in SNAP and in QGIS. </w:t>
            </w:r>
            <w:hyperlink r:id="rId7" w:history="1">
              <w:r w:rsidRPr="00200734">
                <w:rPr>
                  <w:rStyle w:val="Hyperlink"/>
                  <w:rFonts w:ascii="Arial" w:hAnsi="Arial" w:cs="Arial"/>
                  <w:szCs w:val="16"/>
                </w:rPr>
                <w:t>https://www.youtube.com/watch?v=GbQOZJC6Jgc</w:t>
              </w:r>
            </w:hyperlink>
          </w:p>
          <w:p w14:paraId="5848E909" w14:textId="33E13226" w:rsidR="008946A9" w:rsidRDefault="008946A9" w:rsidP="00847169">
            <w:p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Attempt to use the script used so far, to reproject product, extract cloud_in layer and export to visualize. This will allow you to determine if clouds are present or not.</w:t>
            </w:r>
          </w:p>
          <w:p w14:paraId="614DAAA1" w14:textId="46D88BCC" w:rsidR="006415A9" w:rsidRPr="004C786B" w:rsidRDefault="006415A9" w:rsidP="00847169">
            <w:p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Well done on finding articles documenting events of extreme heat or cold.</w:t>
            </w:r>
          </w:p>
          <w:p w14:paraId="42CBC3C1" w14:textId="77777777" w:rsidR="00CC47A0" w:rsidRPr="00B42A42" w:rsidRDefault="00CC47A0" w:rsidP="00847169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</w:tc>
      </w:tr>
    </w:tbl>
    <w:p w14:paraId="0B66A49E" w14:textId="77777777" w:rsidR="00CC47A0" w:rsidRPr="00484511" w:rsidRDefault="00CC47A0" w:rsidP="00CC47A0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CC47A0" w14:paraId="498DECD3" w14:textId="77777777" w:rsidTr="00847169">
        <w:tc>
          <w:tcPr>
            <w:tcW w:w="4077" w:type="dxa"/>
            <w:shd w:val="clear" w:color="auto" w:fill="auto"/>
          </w:tcPr>
          <w:p w14:paraId="7BC5F240" w14:textId="77777777" w:rsidR="00CC47A0" w:rsidRDefault="00CC47A0" w:rsidP="00847169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73EB6B92" w14:textId="77777777" w:rsidR="00CC47A0" w:rsidRDefault="00CC47A0" w:rsidP="00847169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298AB6A7" w14:textId="77777777" w:rsidR="00CC47A0" w:rsidRDefault="00CC47A0" w:rsidP="00847169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CC47A0" w14:paraId="73A0D9BF" w14:textId="77777777" w:rsidTr="00847169">
        <w:tc>
          <w:tcPr>
            <w:tcW w:w="4077" w:type="dxa"/>
            <w:shd w:val="clear" w:color="auto" w:fill="auto"/>
          </w:tcPr>
          <w:p w14:paraId="64C3316B" w14:textId="22222D0A" w:rsidR="00CC47A0" w:rsidRDefault="00EE2534" w:rsidP="00847169">
            <w:r>
              <w:t>22</w:t>
            </w:r>
            <w:r w:rsidR="006415A9">
              <w:t>/11/2021</w:t>
            </w:r>
          </w:p>
        </w:tc>
        <w:tc>
          <w:tcPr>
            <w:tcW w:w="3686" w:type="dxa"/>
            <w:shd w:val="clear" w:color="auto" w:fill="auto"/>
          </w:tcPr>
          <w:p w14:paraId="2F4BBCC0" w14:textId="77777777" w:rsidR="00CC47A0" w:rsidRDefault="00CC47A0" w:rsidP="00847169"/>
        </w:tc>
        <w:tc>
          <w:tcPr>
            <w:tcW w:w="2977" w:type="dxa"/>
            <w:shd w:val="clear" w:color="auto" w:fill="auto"/>
          </w:tcPr>
          <w:p w14:paraId="0794D44A" w14:textId="77777777" w:rsidR="00CC47A0" w:rsidRDefault="00CC47A0" w:rsidP="00847169"/>
        </w:tc>
      </w:tr>
    </w:tbl>
    <w:p w14:paraId="632732AB" w14:textId="7CCE5D6F" w:rsidR="00CC47A0" w:rsidRDefault="00CC47A0"/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CC47A0" w:rsidRPr="00383733" w14:paraId="10E55441" w14:textId="77777777" w:rsidTr="00847169">
        <w:trPr>
          <w:trHeight w:val="406"/>
        </w:trPr>
        <w:tc>
          <w:tcPr>
            <w:tcW w:w="5211" w:type="dxa"/>
            <w:vAlign w:val="center"/>
          </w:tcPr>
          <w:p w14:paraId="14B28209" w14:textId="073FB34E" w:rsidR="00CC47A0" w:rsidRPr="00383733" w:rsidRDefault="00CC47A0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Meeting Number : </w:t>
            </w:r>
            <w:r w:rsidR="00EE2534">
              <w:rPr>
                <w:rFonts w:ascii="Arial" w:hAnsi="Arial" w:cs="Arial"/>
                <w:b/>
                <w:szCs w:val="16"/>
              </w:rPr>
              <w:t>04</w:t>
            </w:r>
          </w:p>
        </w:tc>
        <w:tc>
          <w:tcPr>
            <w:tcW w:w="5529" w:type="dxa"/>
            <w:vAlign w:val="center"/>
          </w:tcPr>
          <w:p w14:paraId="1F335F8D" w14:textId="7F71F284" w:rsidR="00CC47A0" w:rsidRPr="00383733" w:rsidRDefault="00CC47A0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meeting : </w:t>
            </w:r>
            <w:r w:rsidR="00EE2534">
              <w:rPr>
                <w:rFonts w:ascii="Arial" w:hAnsi="Arial" w:cs="Arial"/>
                <w:b/>
                <w:szCs w:val="16"/>
              </w:rPr>
              <w:t>22/11/2021</w:t>
            </w:r>
          </w:p>
        </w:tc>
      </w:tr>
      <w:tr w:rsidR="00CC47A0" w:rsidRPr="00383733" w14:paraId="18D339DD" w14:textId="77777777" w:rsidTr="00847169">
        <w:trPr>
          <w:trHeight w:val="510"/>
        </w:trPr>
        <w:tc>
          <w:tcPr>
            <w:tcW w:w="10740" w:type="dxa"/>
            <w:gridSpan w:val="2"/>
          </w:tcPr>
          <w:p w14:paraId="48DE05A6" w14:textId="77777777" w:rsidR="00CC47A0" w:rsidRPr="00383733" w:rsidRDefault="00CC47A0" w:rsidP="00847169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088B8873" w14:textId="77777777" w:rsidR="00CC47A0" w:rsidRDefault="00CC47A0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2697974F" w14:textId="77777777" w:rsidR="00CC47A0" w:rsidRDefault="00CC47A0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  <w:p w14:paraId="2500D456" w14:textId="77777777" w:rsidR="00EE2534" w:rsidRDefault="00EE2534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Progress Update</w:t>
            </w:r>
          </w:p>
          <w:p w14:paraId="22070931" w14:textId="77777777" w:rsidR="0042014B" w:rsidRDefault="0042014B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Bug Fix</w:t>
            </w:r>
          </w:p>
          <w:p w14:paraId="6BFE60C4" w14:textId="19F19F78" w:rsidR="0042014B" w:rsidRPr="00383733" w:rsidRDefault="0042014B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CSV To do</w:t>
            </w:r>
          </w:p>
        </w:tc>
      </w:tr>
      <w:tr w:rsidR="00CC47A0" w:rsidRPr="00383733" w14:paraId="153F88BB" w14:textId="77777777" w:rsidTr="00847169">
        <w:trPr>
          <w:trHeight w:val="510"/>
        </w:trPr>
        <w:tc>
          <w:tcPr>
            <w:tcW w:w="10740" w:type="dxa"/>
            <w:gridSpan w:val="2"/>
          </w:tcPr>
          <w:p w14:paraId="7A5F9418" w14:textId="77777777" w:rsidR="00CC47A0" w:rsidRPr="00383733" w:rsidRDefault="00CC47A0" w:rsidP="00847169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3FC1617E" w14:textId="77777777" w:rsidR="00CC47A0" w:rsidRDefault="00CC47A0" w:rsidP="00847169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78C5F384" w14:textId="77777777" w:rsidR="00CC47A0" w:rsidRPr="004C786B" w:rsidRDefault="00CC47A0" w:rsidP="00847169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BD4AF2E" w14:textId="77777777" w:rsidR="00CC47A0" w:rsidRDefault="0042014B" w:rsidP="00847169">
            <w:p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ontinued to download more data.</w:t>
            </w:r>
          </w:p>
          <w:p w14:paraId="37FBB46D" w14:textId="77777777" w:rsidR="0042014B" w:rsidRDefault="0042014B" w:rsidP="00847169">
            <w:p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onsider the .transpose() method for the pandas dataframe.</w:t>
            </w:r>
          </w:p>
          <w:p w14:paraId="3D6A502A" w14:textId="77777777" w:rsidR="0042014B" w:rsidRDefault="0042014B" w:rsidP="00847169">
            <w:p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onsider exporting all data in a csv containing date, longitude, latitude and temperature.</w:t>
            </w:r>
          </w:p>
          <w:p w14:paraId="5D1BF980" w14:textId="23A322B7" w:rsidR="00712938" w:rsidRPr="00B42A42" w:rsidRDefault="00712938" w:rsidP="00847169">
            <w:p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Focus on literature review.</w:t>
            </w:r>
          </w:p>
        </w:tc>
      </w:tr>
    </w:tbl>
    <w:p w14:paraId="416D309F" w14:textId="77777777" w:rsidR="00CC47A0" w:rsidRPr="00484511" w:rsidRDefault="00CC47A0" w:rsidP="00CC47A0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CC47A0" w14:paraId="6E089C53" w14:textId="77777777" w:rsidTr="00847169">
        <w:tc>
          <w:tcPr>
            <w:tcW w:w="4077" w:type="dxa"/>
            <w:shd w:val="clear" w:color="auto" w:fill="auto"/>
          </w:tcPr>
          <w:p w14:paraId="14EF1091" w14:textId="77777777" w:rsidR="00CC47A0" w:rsidRDefault="00CC47A0" w:rsidP="00847169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325B451F" w14:textId="77777777" w:rsidR="00CC47A0" w:rsidRDefault="00CC47A0" w:rsidP="00847169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727783CF" w14:textId="77777777" w:rsidR="00CC47A0" w:rsidRDefault="00CC47A0" w:rsidP="00847169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CC47A0" w14:paraId="42E7A2B7" w14:textId="77777777" w:rsidTr="00847169">
        <w:tc>
          <w:tcPr>
            <w:tcW w:w="4077" w:type="dxa"/>
            <w:shd w:val="clear" w:color="auto" w:fill="auto"/>
          </w:tcPr>
          <w:p w14:paraId="5B620D5E" w14:textId="77777777" w:rsidR="00CC47A0" w:rsidRDefault="00CC47A0" w:rsidP="00847169"/>
        </w:tc>
        <w:tc>
          <w:tcPr>
            <w:tcW w:w="3686" w:type="dxa"/>
            <w:shd w:val="clear" w:color="auto" w:fill="auto"/>
          </w:tcPr>
          <w:p w14:paraId="5BA7BAAB" w14:textId="77777777" w:rsidR="00CC47A0" w:rsidRDefault="00CC47A0" w:rsidP="00847169"/>
        </w:tc>
        <w:tc>
          <w:tcPr>
            <w:tcW w:w="2977" w:type="dxa"/>
            <w:shd w:val="clear" w:color="auto" w:fill="auto"/>
          </w:tcPr>
          <w:p w14:paraId="4CB12510" w14:textId="77777777" w:rsidR="00CC47A0" w:rsidRDefault="00CC47A0" w:rsidP="00847169"/>
        </w:tc>
      </w:tr>
    </w:tbl>
    <w:p w14:paraId="13E35EA4" w14:textId="4B5A2065" w:rsidR="00CC47A0" w:rsidRDefault="00CC47A0"/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CC47A0" w:rsidRPr="00383733" w14:paraId="51CA8703" w14:textId="77777777" w:rsidTr="00847169">
        <w:trPr>
          <w:trHeight w:val="406"/>
        </w:trPr>
        <w:tc>
          <w:tcPr>
            <w:tcW w:w="5211" w:type="dxa"/>
            <w:vAlign w:val="center"/>
          </w:tcPr>
          <w:p w14:paraId="2EE8E126" w14:textId="77777777" w:rsidR="00CC47A0" w:rsidRPr="00383733" w:rsidRDefault="00CC47A0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Meeting Number : </w:t>
            </w:r>
          </w:p>
        </w:tc>
        <w:tc>
          <w:tcPr>
            <w:tcW w:w="5529" w:type="dxa"/>
            <w:vAlign w:val="center"/>
          </w:tcPr>
          <w:p w14:paraId="37123D68" w14:textId="77777777" w:rsidR="00CC47A0" w:rsidRPr="00383733" w:rsidRDefault="00CC47A0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meeting : </w:t>
            </w:r>
          </w:p>
        </w:tc>
      </w:tr>
      <w:tr w:rsidR="00CC47A0" w:rsidRPr="00383733" w14:paraId="1FDD2DCB" w14:textId="77777777" w:rsidTr="00847169">
        <w:trPr>
          <w:trHeight w:val="510"/>
        </w:trPr>
        <w:tc>
          <w:tcPr>
            <w:tcW w:w="10740" w:type="dxa"/>
            <w:gridSpan w:val="2"/>
          </w:tcPr>
          <w:p w14:paraId="61AA5BD3" w14:textId="77777777" w:rsidR="00CC47A0" w:rsidRPr="00383733" w:rsidRDefault="00CC47A0" w:rsidP="00847169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5F919068" w14:textId="77777777" w:rsidR="00CC47A0" w:rsidRDefault="00CC47A0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6E5DCF0E" w14:textId="77777777" w:rsidR="00CC47A0" w:rsidRPr="00383733" w:rsidRDefault="00CC47A0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CC47A0" w:rsidRPr="00383733" w14:paraId="6E6C06F6" w14:textId="77777777" w:rsidTr="00847169">
        <w:trPr>
          <w:trHeight w:val="510"/>
        </w:trPr>
        <w:tc>
          <w:tcPr>
            <w:tcW w:w="10740" w:type="dxa"/>
            <w:gridSpan w:val="2"/>
          </w:tcPr>
          <w:p w14:paraId="03329932" w14:textId="77777777" w:rsidR="00CC47A0" w:rsidRPr="00383733" w:rsidRDefault="00CC47A0" w:rsidP="00847169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472BBB7A" w14:textId="77777777" w:rsidR="00CC47A0" w:rsidRDefault="00CC47A0" w:rsidP="00847169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73C40685" w14:textId="77777777" w:rsidR="00CC47A0" w:rsidRPr="004C786B" w:rsidRDefault="00CC47A0" w:rsidP="00847169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23B0CEF" w14:textId="77777777" w:rsidR="00CC47A0" w:rsidRPr="00B42A42" w:rsidRDefault="00CC47A0" w:rsidP="00847169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</w:tc>
      </w:tr>
    </w:tbl>
    <w:p w14:paraId="4153F8EA" w14:textId="77777777" w:rsidR="00CC47A0" w:rsidRPr="00484511" w:rsidRDefault="00CC47A0" w:rsidP="00CC47A0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CC47A0" w14:paraId="4600A46B" w14:textId="77777777" w:rsidTr="00847169">
        <w:tc>
          <w:tcPr>
            <w:tcW w:w="4077" w:type="dxa"/>
            <w:shd w:val="clear" w:color="auto" w:fill="auto"/>
          </w:tcPr>
          <w:p w14:paraId="4D80F210" w14:textId="77777777" w:rsidR="00CC47A0" w:rsidRDefault="00CC47A0" w:rsidP="00847169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66D32D79" w14:textId="77777777" w:rsidR="00CC47A0" w:rsidRDefault="00CC47A0" w:rsidP="00847169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4E8456BE" w14:textId="77777777" w:rsidR="00CC47A0" w:rsidRDefault="00CC47A0" w:rsidP="00847169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CC47A0" w14:paraId="052F116F" w14:textId="77777777" w:rsidTr="00847169">
        <w:tc>
          <w:tcPr>
            <w:tcW w:w="4077" w:type="dxa"/>
            <w:shd w:val="clear" w:color="auto" w:fill="auto"/>
          </w:tcPr>
          <w:p w14:paraId="21B07E35" w14:textId="77777777" w:rsidR="00CC47A0" w:rsidRDefault="00CC47A0" w:rsidP="00847169"/>
        </w:tc>
        <w:tc>
          <w:tcPr>
            <w:tcW w:w="3686" w:type="dxa"/>
            <w:shd w:val="clear" w:color="auto" w:fill="auto"/>
          </w:tcPr>
          <w:p w14:paraId="0AE668DC" w14:textId="77777777" w:rsidR="00CC47A0" w:rsidRDefault="00CC47A0" w:rsidP="00847169"/>
        </w:tc>
        <w:tc>
          <w:tcPr>
            <w:tcW w:w="2977" w:type="dxa"/>
            <w:shd w:val="clear" w:color="auto" w:fill="auto"/>
          </w:tcPr>
          <w:p w14:paraId="44517CD7" w14:textId="77777777" w:rsidR="00CC47A0" w:rsidRDefault="00CC47A0" w:rsidP="00847169"/>
        </w:tc>
      </w:tr>
    </w:tbl>
    <w:p w14:paraId="5B999B55" w14:textId="77777777" w:rsidR="00CC47A0" w:rsidRDefault="00CC47A0"/>
    <w:p w14:paraId="66FE0A75" w14:textId="77777777" w:rsidR="00AA515D" w:rsidRPr="00E3318D" w:rsidRDefault="00AA515D" w:rsidP="00374BE3">
      <w:pPr>
        <w:spacing w:after="0"/>
        <w:rPr>
          <w:sz w:val="2"/>
          <w:szCs w:val="2"/>
        </w:rPr>
      </w:pPr>
    </w:p>
    <w:sectPr w:rsidR="00AA515D" w:rsidRPr="00E3318D" w:rsidSect="00617DF0">
      <w:headerReference w:type="even" r:id="rId8"/>
      <w:headerReference w:type="default" r:id="rId9"/>
      <w:footerReference w:type="default" r:id="rId10"/>
      <w:pgSz w:w="11907" w:h="16839" w:code="9"/>
      <w:pgMar w:top="720" w:right="720" w:bottom="720" w:left="720" w:header="34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BF2F62" w14:textId="77777777" w:rsidR="00CE7FAF" w:rsidRDefault="00CE7FAF">
      <w:pPr>
        <w:spacing w:after="0" w:line="240" w:lineRule="auto"/>
      </w:pPr>
      <w:r>
        <w:separator/>
      </w:r>
    </w:p>
  </w:endnote>
  <w:endnote w:type="continuationSeparator" w:id="0">
    <w:p w14:paraId="3E96F47C" w14:textId="77777777" w:rsidR="00CE7FAF" w:rsidRDefault="00CE7F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5D977" w14:textId="77777777" w:rsidR="0041651B" w:rsidRPr="00E3318D" w:rsidRDefault="0041651B" w:rsidP="005A2DC2">
    <w:pPr>
      <w:pStyle w:val="Footer"/>
      <w:spacing w:after="0"/>
      <w:rPr>
        <w:rFonts w:ascii="Arial" w:hAnsi="Arial" w:cs="Arial"/>
        <w:b/>
        <w:i/>
        <w:sz w:val="2"/>
        <w:szCs w:val="2"/>
      </w:rPr>
    </w:pPr>
    <w:r>
      <w:rPr>
        <w:rFonts w:ascii="Arial" w:hAnsi="Arial" w:cs="Arial"/>
        <w:b/>
        <w:i/>
        <w:sz w:val="16"/>
        <w:szCs w:val="16"/>
      </w:rPr>
      <w:t>__________________________________________________________________________________________________________________</w:t>
    </w:r>
  </w:p>
  <w:p w14:paraId="68649CCB" w14:textId="77777777" w:rsidR="0041651B" w:rsidRPr="007F36D8" w:rsidRDefault="0041651B" w:rsidP="005A2DC2">
    <w:pPr>
      <w:pStyle w:val="Footer"/>
      <w:spacing w:after="0"/>
      <w:rPr>
        <w:rFonts w:ascii="Arial" w:hAnsi="Arial" w:cs="Arial"/>
        <w:b/>
        <w:i/>
        <w:sz w:val="16"/>
        <w:szCs w:val="16"/>
      </w:rPr>
    </w:pPr>
    <w:r>
      <w:rPr>
        <w:rFonts w:ascii="Arial" w:hAnsi="Arial" w:cs="Arial"/>
        <w:b/>
        <w:i/>
        <w:sz w:val="16"/>
        <w:szCs w:val="16"/>
      </w:rPr>
      <w:t>MCAST Controlled and a</w:t>
    </w:r>
    <w:r w:rsidRPr="00D20821">
      <w:rPr>
        <w:rFonts w:ascii="Arial" w:hAnsi="Arial" w:cs="Arial"/>
        <w:b/>
        <w:i/>
        <w:sz w:val="16"/>
        <w:szCs w:val="16"/>
      </w:rPr>
      <w:t xml:space="preserve">pproved </w:t>
    </w:r>
    <w:r>
      <w:rPr>
        <w:rFonts w:ascii="Arial" w:hAnsi="Arial" w:cs="Arial"/>
        <w:b/>
        <w:i/>
        <w:sz w:val="16"/>
        <w:szCs w:val="16"/>
      </w:rPr>
      <w:t>d</w:t>
    </w:r>
    <w:r w:rsidRPr="00D20821">
      <w:rPr>
        <w:rFonts w:ascii="Arial" w:hAnsi="Arial" w:cs="Arial"/>
        <w:b/>
        <w:i/>
        <w:sz w:val="16"/>
        <w:szCs w:val="16"/>
      </w:rPr>
      <w:t xml:space="preserve">ocument                      </w:t>
    </w:r>
    <w:r>
      <w:rPr>
        <w:rFonts w:ascii="Arial" w:hAnsi="Arial" w:cs="Arial"/>
        <w:b/>
        <w:i/>
        <w:sz w:val="16"/>
        <w:szCs w:val="16"/>
      </w:rPr>
      <w:t xml:space="preserve">                    </w:t>
    </w:r>
    <w:r w:rsidRPr="00D20821">
      <w:rPr>
        <w:rFonts w:ascii="Arial" w:hAnsi="Arial" w:cs="Arial"/>
        <w:b/>
        <w:i/>
        <w:sz w:val="16"/>
        <w:szCs w:val="16"/>
      </w:rPr>
      <w:t xml:space="preserve">         Unauthorized </w:t>
    </w:r>
    <w:r>
      <w:rPr>
        <w:rFonts w:ascii="Arial" w:hAnsi="Arial" w:cs="Arial"/>
        <w:b/>
        <w:i/>
        <w:sz w:val="16"/>
        <w:szCs w:val="16"/>
      </w:rPr>
      <w:t>copying or communication strictly prohib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8AFD1" w14:textId="77777777" w:rsidR="00CE7FAF" w:rsidRDefault="00CE7FAF">
      <w:pPr>
        <w:spacing w:after="0" w:line="240" w:lineRule="auto"/>
      </w:pPr>
      <w:r>
        <w:separator/>
      </w:r>
    </w:p>
  </w:footnote>
  <w:footnote w:type="continuationSeparator" w:id="0">
    <w:p w14:paraId="1ADC2653" w14:textId="77777777" w:rsidR="00CE7FAF" w:rsidRDefault="00CE7F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9106D" w14:textId="77777777" w:rsidR="0041651B" w:rsidRDefault="0041651B" w:rsidP="00AD020E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007D208" w14:textId="77777777" w:rsidR="0041651B" w:rsidRDefault="0041651B" w:rsidP="00AD02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56" w:type="dxa"/>
      <w:tblLayout w:type="fixed"/>
      <w:tblLook w:val="04A0" w:firstRow="1" w:lastRow="0" w:firstColumn="1" w:lastColumn="0" w:noHBand="0" w:noVBand="1"/>
    </w:tblPr>
    <w:tblGrid>
      <w:gridCol w:w="2802"/>
      <w:gridCol w:w="7654"/>
    </w:tblGrid>
    <w:tr w:rsidR="0041651B" w:rsidRPr="00642AA3" w14:paraId="76372813" w14:textId="77777777" w:rsidTr="0071198B">
      <w:trPr>
        <w:trHeight w:val="20"/>
      </w:trPr>
      <w:tc>
        <w:tcPr>
          <w:tcW w:w="2802" w:type="dxa"/>
          <w:vAlign w:val="center"/>
        </w:tcPr>
        <w:p w14:paraId="2D932212" w14:textId="5E991692" w:rsidR="0041651B" w:rsidRPr="00642AA3" w:rsidRDefault="00CC47A0" w:rsidP="00162FE8">
          <w:pPr>
            <w:pStyle w:val="Header"/>
            <w:spacing w:after="0"/>
            <w:rPr>
              <w:lang w:val="en-US"/>
            </w:rPr>
          </w:pPr>
          <w:r>
            <w:rPr>
              <w:noProof/>
              <w:lang w:val="en-US"/>
            </w:rPr>
            <w:drawing>
              <wp:inline distT="0" distB="0" distL="0" distR="0" wp14:anchorId="242F1BDD" wp14:editId="06A0B6FF">
                <wp:extent cx="1638300" cy="771525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38300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54" w:type="dxa"/>
        </w:tcPr>
        <w:p w14:paraId="008EDDEA" w14:textId="77777777" w:rsidR="0041651B" w:rsidRPr="00642AA3" w:rsidRDefault="0041651B" w:rsidP="00162FE8">
          <w:pPr>
            <w:pStyle w:val="Header"/>
            <w:tabs>
              <w:tab w:val="clear" w:pos="8640"/>
              <w:tab w:val="left" w:pos="6735"/>
            </w:tabs>
            <w:spacing w:after="0" w:line="240" w:lineRule="auto"/>
            <w:jc w:val="right"/>
            <w:rPr>
              <w:rFonts w:cs="Arial"/>
              <w:i/>
              <w:lang w:val="en-US" w:eastAsia="en-US"/>
            </w:rPr>
          </w:pPr>
          <w:r>
            <w:tab/>
          </w:r>
          <w:r w:rsidRPr="00642AA3">
            <w:rPr>
              <w:rFonts w:cs="Arial"/>
              <w:i/>
              <w:lang w:val="en-US" w:eastAsia="en-US"/>
            </w:rPr>
            <w:fldChar w:fldCharType="begin"/>
          </w:r>
          <w:r w:rsidRPr="00642AA3">
            <w:rPr>
              <w:rFonts w:cs="Arial"/>
              <w:i/>
              <w:lang w:val="en-US" w:eastAsia="en-US"/>
            </w:rPr>
            <w:instrText xml:space="preserve"> FILENAME   \* MERGEFORMAT </w:instrText>
          </w:r>
          <w:r w:rsidRPr="00642AA3">
            <w:rPr>
              <w:rFonts w:cs="Arial"/>
              <w:i/>
              <w:lang w:val="en-US" w:eastAsia="en-US"/>
            </w:rPr>
            <w:fldChar w:fldCharType="separate"/>
          </w:r>
          <w:r w:rsidR="00827444">
            <w:rPr>
              <w:rFonts w:cs="Arial"/>
              <w:i/>
              <w:noProof/>
              <w:lang w:val="en-US" w:eastAsia="en-US"/>
            </w:rPr>
            <w:t>DOC_067_CORP_REV_C_DISSERTATION LOG BOOK_UNDERGRADUATE PROGRAMMES</w:t>
          </w:r>
          <w:r w:rsidRPr="00642AA3">
            <w:rPr>
              <w:rFonts w:cs="Arial"/>
              <w:i/>
              <w:lang w:val="en-US" w:eastAsia="en-US"/>
            </w:rPr>
            <w:fldChar w:fldCharType="end"/>
          </w:r>
        </w:p>
        <w:p w14:paraId="03E41787" w14:textId="77777777" w:rsidR="0041651B" w:rsidRDefault="0041651B" w:rsidP="00162FE8">
          <w:pPr>
            <w:pStyle w:val="Header"/>
            <w:tabs>
              <w:tab w:val="clear" w:pos="8640"/>
              <w:tab w:val="left" w:pos="3945"/>
              <w:tab w:val="right" w:pos="8822"/>
            </w:tabs>
            <w:spacing w:after="0"/>
            <w:jc w:val="right"/>
            <w:rPr>
              <w:rFonts w:cs="Arial"/>
              <w:i/>
              <w:lang w:val="en-US" w:eastAsia="en-US"/>
            </w:rPr>
          </w:pPr>
          <w:r w:rsidRPr="00642AA3">
            <w:rPr>
              <w:rFonts w:cs="Arial"/>
              <w:i/>
              <w:lang w:val="en-US" w:eastAsia="en-US"/>
            </w:rPr>
            <w:t xml:space="preserve">Document </w:t>
          </w:r>
          <w:r w:rsidR="00882CAF" w:rsidRPr="00642AA3">
            <w:rPr>
              <w:rFonts w:cs="Arial"/>
              <w:i/>
              <w:lang w:val="en-US" w:eastAsia="en-US"/>
            </w:rPr>
            <w:t>Owner:</w:t>
          </w:r>
          <w:r w:rsidRPr="00642AA3">
            <w:rPr>
              <w:rFonts w:cs="Arial"/>
              <w:i/>
              <w:lang w:val="en-US" w:eastAsia="en-US"/>
            </w:rPr>
            <w:t xml:space="preserve"> </w:t>
          </w:r>
          <w:r w:rsidR="00F1485E">
            <w:rPr>
              <w:rFonts w:cs="Arial"/>
              <w:i/>
              <w:lang w:val="en-US" w:eastAsia="en-US"/>
            </w:rPr>
            <w:t>DEPUTY PRINCIPAL VPET</w:t>
          </w:r>
        </w:p>
        <w:p w14:paraId="60674E63" w14:textId="77777777" w:rsidR="00162FE8" w:rsidRPr="00642AA3" w:rsidRDefault="00162FE8" w:rsidP="00162FE8">
          <w:pPr>
            <w:pStyle w:val="Header"/>
            <w:tabs>
              <w:tab w:val="clear" w:pos="8640"/>
              <w:tab w:val="left" w:pos="3945"/>
              <w:tab w:val="right" w:pos="8822"/>
            </w:tabs>
            <w:spacing w:after="0"/>
            <w:jc w:val="right"/>
            <w:rPr>
              <w:lang w:val="en-US"/>
            </w:rPr>
          </w:pPr>
          <w:r w:rsidRPr="00642AA3">
            <w:rPr>
              <w:i/>
            </w:rPr>
            <w:t xml:space="preserve">Page </w:t>
          </w:r>
          <w:r w:rsidRPr="00642AA3">
            <w:rPr>
              <w:b w:val="0"/>
              <w:i/>
              <w:sz w:val="24"/>
              <w:szCs w:val="24"/>
            </w:rPr>
            <w:fldChar w:fldCharType="begin"/>
          </w:r>
          <w:r w:rsidRPr="00642AA3">
            <w:rPr>
              <w:i/>
            </w:rPr>
            <w:instrText xml:space="preserve"> PAGE </w:instrText>
          </w:r>
          <w:r w:rsidRPr="00642AA3">
            <w:rPr>
              <w:b w:val="0"/>
              <w:i/>
              <w:sz w:val="24"/>
              <w:szCs w:val="24"/>
            </w:rPr>
            <w:fldChar w:fldCharType="separate"/>
          </w:r>
          <w:r w:rsidR="00827444">
            <w:rPr>
              <w:i/>
              <w:noProof/>
            </w:rPr>
            <w:t>1</w:t>
          </w:r>
          <w:r w:rsidRPr="00642AA3">
            <w:rPr>
              <w:b w:val="0"/>
              <w:i/>
              <w:sz w:val="24"/>
              <w:szCs w:val="24"/>
            </w:rPr>
            <w:fldChar w:fldCharType="end"/>
          </w:r>
          <w:r w:rsidRPr="00642AA3">
            <w:rPr>
              <w:i/>
            </w:rPr>
            <w:t xml:space="preserve"> of </w:t>
          </w:r>
          <w:r w:rsidRPr="00642AA3">
            <w:rPr>
              <w:b w:val="0"/>
              <w:i/>
              <w:sz w:val="24"/>
              <w:szCs w:val="24"/>
            </w:rPr>
            <w:fldChar w:fldCharType="begin"/>
          </w:r>
          <w:r w:rsidRPr="00642AA3">
            <w:rPr>
              <w:i/>
            </w:rPr>
            <w:instrText xml:space="preserve"> NUMPAGES  </w:instrText>
          </w:r>
          <w:r w:rsidRPr="00642AA3">
            <w:rPr>
              <w:b w:val="0"/>
              <w:i/>
              <w:sz w:val="24"/>
              <w:szCs w:val="24"/>
            </w:rPr>
            <w:fldChar w:fldCharType="separate"/>
          </w:r>
          <w:r w:rsidR="00827444">
            <w:rPr>
              <w:i/>
              <w:noProof/>
            </w:rPr>
            <w:t>2</w:t>
          </w:r>
          <w:r w:rsidRPr="00642AA3">
            <w:rPr>
              <w:b w:val="0"/>
              <w:i/>
              <w:sz w:val="24"/>
              <w:szCs w:val="24"/>
            </w:rPr>
            <w:fldChar w:fldCharType="end"/>
          </w:r>
        </w:p>
      </w:tc>
    </w:tr>
  </w:tbl>
  <w:p w14:paraId="3D096860" w14:textId="77777777" w:rsidR="0041651B" w:rsidRPr="00642AA3" w:rsidRDefault="0041651B" w:rsidP="00EB48EB">
    <w:pPr>
      <w:pStyle w:val="Header"/>
      <w:tabs>
        <w:tab w:val="clear" w:pos="4320"/>
        <w:tab w:val="clear" w:pos="8640"/>
        <w:tab w:val="left" w:pos="1730"/>
      </w:tabs>
      <w:rPr>
        <w:sz w:val="2"/>
        <w:szCs w:val="2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33051"/>
    <w:multiLevelType w:val="hybridMultilevel"/>
    <w:tmpl w:val="0944D2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36034F"/>
    <w:multiLevelType w:val="hybridMultilevel"/>
    <w:tmpl w:val="6DF601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363A72"/>
    <w:multiLevelType w:val="hybridMultilevel"/>
    <w:tmpl w:val="AE56BB88"/>
    <w:lvl w:ilvl="0" w:tplc="EB4C53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683AFF"/>
    <w:multiLevelType w:val="hybridMultilevel"/>
    <w:tmpl w:val="2F3EDA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3E5966"/>
    <w:multiLevelType w:val="hybridMultilevel"/>
    <w:tmpl w:val="A9D2813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BE320B"/>
    <w:multiLevelType w:val="hybridMultilevel"/>
    <w:tmpl w:val="F620E0F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F2814D9"/>
    <w:multiLevelType w:val="hybridMultilevel"/>
    <w:tmpl w:val="DB6E8466"/>
    <w:lvl w:ilvl="0" w:tplc="9DC2856C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504B2F"/>
    <w:multiLevelType w:val="hybridMultilevel"/>
    <w:tmpl w:val="2A4063D6"/>
    <w:lvl w:ilvl="0" w:tplc="EAA425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20659FE"/>
    <w:multiLevelType w:val="hybridMultilevel"/>
    <w:tmpl w:val="5C022388"/>
    <w:lvl w:ilvl="0" w:tplc="6A1C40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077B96"/>
    <w:multiLevelType w:val="hybridMultilevel"/>
    <w:tmpl w:val="86C223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8060BCB"/>
    <w:multiLevelType w:val="hybridMultilevel"/>
    <w:tmpl w:val="759687EE"/>
    <w:lvl w:ilvl="0" w:tplc="A1280634">
      <w:start w:val="1"/>
      <w:numFmt w:val="lowerLetter"/>
      <w:lvlText w:val="%1)"/>
      <w:lvlJc w:val="left"/>
      <w:pPr>
        <w:ind w:left="121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11" w15:restartNumberingAfterBreak="0">
    <w:nsid w:val="6A0331AA"/>
    <w:multiLevelType w:val="hybridMultilevel"/>
    <w:tmpl w:val="5A3E5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BF5B51"/>
    <w:multiLevelType w:val="hybridMultilevel"/>
    <w:tmpl w:val="EB34E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B8258D"/>
    <w:multiLevelType w:val="hybridMultilevel"/>
    <w:tmpl w:val="98F477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9"/>
  </w:num>
  <w:num w:numId="4">
    <w:abstractNumId w:val="1"/>
  </w:num>
  <w:num w:numId="5">
    <w:abstractNumId w:val="5"/>
  </w:num>
  <w:num w:numId="6">
    <w:abstractNumId w:val="6"/>
  </w:num>
  <w:num w:numId="7">
    <w:abstractNumId w:val="0"/>
  </w:num>
  <w:num w:numId="8">
    <w:abstractNumId w:val="7"/>
  </w:num>
  <w:num w:numId="9">
    <w:abstractNumId w:val="10"/>
  </w:num>
  <w:num w:numId="10">
    <w:abstractNumId w:val="12"/>
  </w:num>
  <w:num w:numId="11">
    <w:abstractNumId w:val="2"/>
  </w:num>
  <w:num w:numId="12">
    <w:abstractNumId w:val="4"/>
  </w:num>
  <w:num w:numId="13">
    <w:abstractNumId w:val="3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0MTa3MLUwMDIyNTNT0lEKTi0uzszPAykwrgUA7FCU6SwAAAA="/>
  </w:docVars>
  <w:rsids>
    <w:rsidRoot w:val="00E56742"/>
    <w:rsid w:val="00002AFE"/>
    <w:rsid w:val="00004A5D"/>
    <w:rsid w:val="00021D1B"/>
    <w:rsid w:val="000238AB"/>
    <w:rsid w:val="00025224"/>
    <w:rsid w:val="000416E7"/>
    <w:rsid w:val="00046964"/>
    <w:rsid w:val="000748D7"/>
    <w:rsid w:val="00080C45"/>
    <w:rsid w:val="00080E0A"/>
    <w:rsid w:val="00081556"/>
    <w:rsid w:val="00081EFF"/>
    <w:rsid w:val="000A729A"/>
    <w:rsid w:val="000A7B13"/>
    <w:rsid w:val="000B11AF"/>
    <w:rsid w:val="000B555D"/>
    <w:rsid w:val="000C0273"/>
    <w:rsid w:val="000C435B"/>
    <w:rsid w:val="000D16C4"/>
    <w:rsid w:val="00117BB4"/>
    <w:rsid w:val="001267D8"/>
    <w:rsid w:val="00134652"/>
    <w:rsid w:val="00134D8B"/>
    <w:rsid w:val="00153C90"/>
    <w:rsid w:val="00161CA5"/>
    <w:rsid w:val="00162FE8"/>
    <w:rsid w:val="00175086"/>
    <w:rsid w:val="001807C5"/>
    <w:rsid w:val="001A4196"/>
    <w:rsid w:val="001B0F47"/>
    <w:rsid w:val="001B649E"/>
    <w:rsid w:val="001B74FB"/>
    <w:rsid w:val="001C20CE"/>
    <w:rsid w:val="001D01AC"/>
    <w:rsid w:val="001D1AFB"/>
    <w:rsid w:val="001D4C60"/>
    <w:rsid w:val="001E6542"/>
    <w:rsid w:val="001F25E7"/>
    <w:rsid w:val="001F39C7"/>
    <w:rsid w:val="001F5D47"/>
    <w:rsid w:val="00212123"/>
    <w:rsid w:val="00215DA3"/>
    <w:rsid w:val="00221521"/>
    <w:rsid w:val="00232524"/>
    <w:rsid w:val="002329FC"/>
    <w:rsid w:val="00251E64"/>
    <w:rsid w:val="002534B9"/>
    <w:rsid w:val="00283A95"/>
    <w:rsid w:val="00294078"/>
    <w:rsid w:val="002945D1"/>
    <w:rsid w:val="002A0D38"/>
    <w:rsid w:val="002A1EBE"/>
    <w:rsid w:val="002A23D2"/>
    <w:rsid w:val="002A302F"/>
    <w:rsid w:val="002A4347"/>
    <w:rsid w:val="002B0CCB"/>
    <w:rsid w:val="002B6752"/>
    <w:rsid w:val="002B6F09"/>
    <w:rsid w:val="002B70F3"/>
    <w:rsid w:val="002C0AE6"/>
    <w:rsid w:val="002C45A7"/>
    <w:rsid w:val="002C543C"/>
    <w:rsid w:val="002D665E"/>
    <w:rsid w:val="002E4AFA"/>
    <w:rsid w:val="00312DD7"/>
    <w:rsid w:val="00321DF9"/>
    <w:rsid w:val="0032546A"/>
    <w:rsid w:val="00332A11"/>
    <w:rsid w:val="003333A1"/>
    <w:rsid w:val="003423D3"/>
    <w:rsid w:val="003564B1"/>
    <w:rsid w:val="0036576B"/>
    <w:rsid w:val="003675F6"/>
    <w:rsid w:val="00371347"/>
    <w:rsid w:val="00374BE3"/>
    <w:rsid w:val="00377A1E"/>
    <w:rsid w:val="00383733"/>
    <w:rsid w:val="00386DE3"/>
    <w:rsid w:val="003B03D7"/>
    <w:rsid w:val="003C373C"/>
    <w:rsid w:val="003C4865"/>
    <w:rsid w:val="003C7462"/>
    <w:rsid w:val="003D7EE7"/>
    <w:rsid w:val="003E2A8A"/>
    <w:rsid w:val="003E38D7"/>
    <w:rsid w:val="003E5C92"/>
    <w:rsid w:val="003E6762"/>
    <w:rsid w:val="0040546C"/>
    <w:rsid w:val="00407C14"/>
    <w:rsid w:val="00407D0B"/>
    <w:rsid w:val="004110B3"/>
    <w:rsid w:val="0041651B"/>
    <w:rsid w:val="0042014B"/>
    <w:rsid w:val="00423788"/>
    <w:rsid w:val="004254A4"/>
    <w:rsid w:val="00430396"/>
    <w:rsid w:val="00435F01"/>
    <w:rsid w:val="00443D77"/>
    <w:rsid w:val="004530EB"/>
    <w:rsid w:val="00471849"/>
    <w:rsid w:val="00484511"/>
    <w:rsid w:val="00484E60"/>
    <w:rsid w:val="004C786B"/>
    <w:rsid w:val="004C7FD7"/>
    <w:rsid w:val="004D0836"/>
    <w:rsid w:val="004D2613"/>
    <w:rsid w:val="004F4A86"/>
    <w:rsid w:val="00517846"/>
    <w:rsid w:val="00521D39"/>
    <w:rsid w:val="00523A75"/>
    <w:rsid w:val="00536EE5"/>
    <w:rsid w:val="00564FF4"/>
    <w:rsid w:val="00565547"/>
    <w:rsid w:val="005674F8"/>
    <w:rsid w:val="00571645"/>
    <w:rsid w:val="005903CD"/>
    <w:rsid w:val="00592783"/>
    <w:rsid w:val="005A2DC2"/>
    <w:rsid w:val="005A53F9"/>
    <w:rsid w:val="005A6A16"/>
    <w:rsid w:val="005A7197"/>
    <w:rsid w:val="005B5CA0"/>
    <w:rsid w:val="005C2095"/>
    <w:rsid w:val="005C6160"/>
    <w:rsid w:val="005C7A2E"/>
    <w:rsid w:val="005D1D0E"/>
    <w:rsid w:val="005E420B"/>
    <w:rsid w:val="00610673"/>
    <w:rsid w:val="00617DF0"/>
    <w:rsid w:val="00617FE0"/>
    <w:rsid w:val="00624ED5"/>
    <w:rsid w:val="00625554"/>
    <w:rsid w:val="0063158B"/>
    <w:rsid w:val="00631CEC"/>
    <w:rsid w:val="00634742"/>
    <w:rsid w:val="006379C2"/>
    <w:rsid w:val="006415A9"/>
    <w:rsid w:val="00642AA3"/>
    <w:rsid w:val="00643BD4"/>
    <w:rsid w:val="0068136D"/>
    <w:rsid w:val="00681DDB"/>
    <w:rsid w:val="00687CEB"/>
    <w:rsid w:val="006B3EE6"/>
    <w:rsid w:val="006B6DAD"/>
    <w:rsid w:val="006B7A4E"/>
    <w:rsid w:val="006C6B4E"/>
    <w:rsid w:val="006C78FD"/>
    <w:rsid w:val="006D4299"/>
    <w:rsid w:val="006E73D2"/>
    <w:rsid w:val="006F0F94"/>
    <w:rsid w:val="006F3EB8"/>
    <w:rsid w:val="00707AF6"/>
    <w:rsid w:val="0071198B"/>
    <w:rsid w:val="0071254D"/>
    <w:rsid w:val="00712938"/>
    <w:rsid w:val="00717F99"/>
    <w:rsid w:val="00731943"/>
    <w:rsid w:val="00732685"/>
    <w:rsid w:val="00733297"/>
    <w:rsid w:val="00735103"/>
    <w:rsid w:val="0073518E"/>
    <w:rsid w:val="0073539F"/>
    <w:rsid w:val="00736467"/>
    <w:rsid w:val="00753C60"/>
    <w:rsid w:val="007641FE"/>
    <w:rsid w:val="00787186"/>
    <w:rsid w:val="00797437"/>
    <w:rsid w:val="00797E91"/>
    <w:rsid w:val="007A019C"/>
    <w:rsid w:val="007A734A"/>
    <w:rsid w:val="007B59AD"/>
    <w:rsid w:val="007E103A"/>
    <w:rsid w:val="00805967"/>
    <w:rsid w:val="00805BD1"/>
    <w:rsid w:val="00827444"/>
    <w:rsid w:val="00833ED0"/>
    <w:rsid w:val="008411C5"/>
    <w:rsid w:val="00841939"/>
    <w:rsid w:val="0085059D"/>
    <w:rsid w:val="008645C1"/>
    <w:rsid w:val="00866EEB"/>
    <w:rsid w:val="00882CAF"/>
    <w:rsid w:val="008946A9"/>
    <w:rsid w:val="00897655"/>
    <w:rsid w:val="008A0F77"/>
    <w:rsid w:val="008C63A7"/>
    <w:rsid w:val="008C6D04"/>
    <w:rsid w:val="008D2DFC"/>
    <w:rsid w:val="008D4B0C"/>
    <w:rsid w:val="008E0A8E"/>
    <w:rsid w:val="008E3F76"/>
    <w:rsid w:val="008E64C9"/>
    <w:rsid w:val="0090674B"/>
    <w:rsid w:val="00927384"/>
    <w:rsid w:val="00932499"/>
    <w:rsid w:val="00942965"/>
    <w:rsid w:val="00943E24"/>
    <w:rsid w:val="0095139F"/>
    <w:rsid w:val="009524F5"/>
    <w:rsid w:val="00954698"/>
    <w:rsid w:val="00973040"/>
    <w:rsid w:val="009739F6"/>
    <w:rsid w:val="009923BD"/>
    <w:rsid w:val="00996506"/>
    <w:rsid w:val="00997955"/>
    <w:rsid w:val="009A60B6"/>
    <w:rsid w:val="009C4187"/>
    <w:rsid w:val="009C4BD4"/>
    <w:rsid w:val="009F63B6"/>
    <w:rsid w:val="00A023F6"/>
    <w:rsid w:val="00A20BCE"/>
    <w:rsid w:val="00A30C79"/>
    <w:rsid w:val="00A417D1"/>
    <w:rsid w:val="00A620B0"/>
    <w:rsid w:val="00A62776"/>
    <w:rsid w:val="00A92D6B"/>
    <w:rsid w:val="00AA1BCE"/>
    <w:rsid w:val="00AA515D"/>
    <w:rsid w:val="00AB5451"/>
    <w:rsid w:val="00AD020E"/>
    <w:rsid w:val="00AE2FF8"/>
    <w:rsid w:val="00AE73CC"/>
    <w:rsid w:val="00AF503A"/>
    <w:rsid w:val="00B15C4A"/>
    <w:rsid w:val="00B17D46"/>
    <w:rsid w:val="00B237DA"/>
    <w:rsid w:val="00B359FF"/>
    <w:rsid w:val="00B36686"/>
    <w:rsid w:val="00B37CDD"/>
    <w:rsid w:val="00B41CEB"/>
    <w:rsid w:val="00B42A42"/>
    <w:rsid w:val="00B4398A"/>
    <w:rsid w:val="00B46C82"/>
    <w:rsid w:val="00B61A43"/>
    <w:rsid w:val="00B62FA4"/>
    <w:rsid w:val="00B64E8B"/>
    <w:rsid w:val="00B73CEE"/>
    <w:rsid w:val="00B83A09"/>
    <w:rsid w:val="00B9021B"/>
    <w:rsid w:val="00B913A7"/>
    <w:rsid w:val="00B95F39"/>
    <w:rsid w:val="00B96A44"/>
    <w:rsid w:val="00BA1823"/>
    <w:rsid w:val="00BA49C8"/>
    <w:rsid w:val="00BB6C5E"/>
    <w:rsid w:val="00BC0722"/>
    <w:rsid w:val="00BC11BB"/>
    <w:rsid w:val="00BC19E8"/>
    <w:rsid w:val="00BC6CCC"/>
    <w:rsid w:val="00BC6FCD"/>
    <w:rsid w:val="00BD022F"/>
    <w:rsid w:val="00BD336E"/>
    <w:rsid w:val="00BF09E2"/>
    <w:rsid w:val="00BF5A55"/>
    <w:rsid w:val="00C439E6"/>
    <w:rsid w:val="00C65554"/>
    <w:rsid w:val="00C7032B"/>
    <w:rsid w:val="00C71391"/>
    <w:rsid w:val="00C80A82"/>
    <w:rsid w:val="00C82611"/>
    <w:rsid w:val="00C87D24"/>
    <w:rsid w:val="00C955F1"/>
    <w:rsid w:val="00CA34A0"/>
    <w:rsid w:val="00CA67FA"/>
    <w:rsid w:val="00CC47A0"/>
    <w:rsid w:val="00CD0E6D"/>
    <w:rsid w:val="00CE7D10"/>
    <w:rsid w:val="00CE7FAF"/>
    <w:rsid w:val="00D05A1B"/>
    <w:rsid w:val="00D14B59"/>
    <w:rsid w:val="00D20817"/>
    <w:rsid w:val="00D2172B"/>
    <w:rsid w:val="00D35131"/>
    <w:rsid w:val="00D4329D"/>
    <w:rsid w:val="00D46D5C"/>
    <w:rsid w:val="00D47466"/>
    <w:rsid w:val="00D540FA"/>
    <w:rsid w:val="00D671A3"/>
    <w:rsid w:val="00D704FF"/>
    <w:rsid w:val="00D8690E"/>
    <w:rsid w:val="00DA5AE2"/>
    <w:rsid w:val="00DE61D5"/>
    <w:rsid w:val="00DE626A"/>
    <w:rsid w:val="00DE6683"/>
    <w:rsid w:val="00DF3934"/>
    <w:rsid w:val="00DF3FE3"/>
    <w:rsid w:val="00E050A4"/>
    <w:rsid w:val="00E11FD2"/>
    <w:rsid w:val="00E124CF"/>
    <w:rsid w:val="00E3318D"/>
    <w:rsid w:val="00E52D86"/>
    <w:rsid w:val="00E56742"/>
    <w:rsid w:val="00E63FA6"/>
    <w:rsid w:val="00E737BD"/>
    <w:rsid w:val="00E77ECF"/>
    <w:rsid w:val="00E927F0"/>
    <w:rsid w:val="00E9282D"/>
    <w:rsid w:val="00E96D10"/>
    <w:rsid w:val="00EB0F64"/>
    <w:rsid w:val="00EB48EB"/>
    <w:rsid w:val="00ED40F7"/>
    <w:rsid w:val="00ED532A"/>
    <w:rsid w:val="00EE0B3B"/>
    <w:rsid w:val="00EE2534"/>
    <w:rsid w:val="00EE278B"/>
    <w:rsid w:val="00F1485E"/>
    <w:rsid w:val="00F319D0"/>
    <w:rsid w:val="00F333E1"/>
    <w:rsid w:val="00F3350E"/>
    <w:rsid w:val="00F36E3E"/>
    <w:rsid w:val="00F40F92"/>
    <w:rsid w:val="00F44C5B"/>
    <w:rsid w:val="00F47D0F"/>
    <w:rsid w:val="00F53EA6"/>
    <w:rsid w:val="00F56B01"/>
    <w:rsid w:val="00F83FA8"/>
    <w:rsid w:val="00F844B9"/>
    <w:rsid w:val="00F94FC9"/>
    <w:rsid w:val="00FB1D9A"/>
    <w:rsid w:val="00FC0472"/>
    <w:rsid w:val="00FC2616"/>
    <w:rsid w:val="00FD0AE6"/>
    <w:rsid w:val="00FE59EA"/>
    <w:rsid w:val="00FF1308"/>
    <w:rsid w:val="00FF1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D7E9C"/>
  <w15:chartTrackingRefBased/>
  <w15:docId w15:val="{1F7A282C-47F3-459B-A0DB-C5D09A70F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65E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qFormat/>
    <w:rsid w:val="005B5CA0"/>
    <w:pPr>
      <w:spacing w:after="0" w:line="240" w:lineRule="auto"/>
      <w:outlineLvl w:val="0"/>
    </w:pPr>
    <w:rPr>
      <w:rFonts w:ascii="Trebuchet MS" w:eastAsia="Times New Roman" w:hAnsi="Trebuchet MS"/>
      <w:b/>
      <w:bCs/>
      <w:color w:val="98ADE0"/>
      <w:kern w:val="36"/>
      <w:sz w:val="38"/>
      <w:szCs w:val="3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2A11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2A11"/>
    <w:pPr>
      <w:spacing w:before="240" w:after="60"/>
      <w:outlineLvl w:val="5"/>
    </w:pPr>
    <w:rPr>
      <w:rFonts w:eastAsia="Times New Roman"/>
      <w:b/>
      <w:bCs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6742"/>
    <w:pPr>
      <w:ind w:left="720"/>
      <w:contextualSpacing/>
    </w:pPr>
  </w:style>
  <w:style w:type="table" w:styleId="TableGrid">
    <w:name w:val="Table Grid"/>
    <w:basedOn w:val="TableNormal"/>
    <w:uiPriority w:val="59"/>
    <w:rsid w:val="00E5674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AD020E"/>
    <w:pPr>
      <w:tabs>
        <w:tab w:val="center" w:pos="4320"/>
        <w:tab w:val="right" w:pos="8640"/>
      </w:tabs>
    </w:pPr>
    <w:rPr>
      <w:rFonts w:ascii="Arial" w:hAnsi="Arial"/>
      <w:b/>
      <w:sz w:val="16"/>
      <w:szCs w:val="16"/>
      <w:lang w:val="x-none" w:eastAsia="x-none"/>
    </w:rPr>
  </w:style>
  <w:style w:type="character" w:styleId="PageNumber">
    <w:name w:val="page number"/>
    <w:basedOn w:val="DefaultParagraphFont"/>
    <w:rsid w:val="00F44C5B"/>
  </w:style>
  <w:style w:type="character" w:styleId="Hyperlink">
    <w:name w:val="Hyperlink"/>
    <w:rsid w:val="00BC6FCD"/>
    <w:rPr>
      <w:color w:val="0000FF"/>
      <w:u w:val="single"/>
    </w:rPr>
  </w:style>
  <w:style w:type="paragraph" w:styleId="NormalWeb">
    <w:name w:val="Normal (Web)"/>
    <w:basedOn w:val="Normal"/>
    <w:rsid w:val="005B5CA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DDB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81DDB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51E6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251E64"/>
    <w:rPr>
      <w:sz w:val="22"/>
      <w:szCs w:val="22"/>
    </w:rPr>
  </w:style>
  <w:style w:type="character" w:customStyle="1" w:styleId="HeaderChar">
    <w:name w:val="Header Char"/>
    <w:link w:val="Header"/>
    <w:uiPriority w:val="99"/>
    <w:rsid w:val="00AD020E"/>
    <w:rPr>
      <w:rFonts w:ascii="Arial" w:hAnsi="Arial" w:cs="Arial"/>
      <w:b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80E0A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080E0A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semiHidden/>
    <w:rsid w:val="00332A11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6Char">
    <w:name w:val="Heading 6 Char"/>
    <w:link w:val="Heading6"/>
    <w:uiPriority w:val="9"/>
    <w:semiHidden/>
    <w:rsid w:val="00332A11"/>
    <w:rPr>
      <w:rFonts w:ascii="Calibri" w:eastAsia="Times New Roman" w:hAnsi="Calibri" w:cs="Times New Roman"/>
      <w:b/>
      <w:bCs/>
      <w:sz w:val="22"/>
      <w:szCs w:val="22"/>
    </w:rPr>
  </w:style>
  <w:style w:type="paragraph" w:customStyle="1" w:styleId="Default">
    <w:name w:val="Default"/>
    <w:rsid w:val="008E0A8E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946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423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GbQOZJC6Jgc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5</Pages>
  <Words>505</Words>
  <Characters>287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CAST</Company>
  <LinksUpToDate>false</LinksUpToDate>
  <CharactersWithSpaces>3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CAST</dc:creator>
  <cp:keywords/>
  <cp:lastModifiedBy>Frankie Inguanez</cp:lastModifiedBy>
  <cp:revision>6</cp:revision>
  <cp:lastPrinted>2016-08-10T11:06:00Z</cp:lastPrinted>
  <dcterms:created xsi:type="dcterms:W3CDTF">2021-10-29T09:01:00Z</dcterms:created>
  <dcterms:modified xsi:type="dcterms:W3CDTF">2021-11-22T09:59:00Z</dcterms:modified>
</cp:coreProperties>
</file>